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7CCE" w:rsidRDefault="00F31E9B">
      <w:pPr>
        <w:pStyle w:val="Title"/>
      </w:pPr>
      <w:r>
        <w:t>ProjectRegressionModels</w:t>
      </w:r>
    </w:p>
    <w:p w:rsidR="004B7CCE" w:rsidRDefault="00F31E9B">
      <w:pPr>
        <w:pStyle w:val="Author"/>
      </w:pPr>
      <w:r>
        <w:t>Alejandro Coy</w:t>
      </w:r>
    </w:p>
    <w:p w:rsidR="004B7CCE" w:rsidRDefault="00F31E9B">
      <w:pPr>
        <w:pStyle w:val="Date"/>
      </w:pPr>
      <w:r>
        <w:t>2019-02-23</w:t>
      </w:r>
    </w:p>
    <w:p w:rsidR="004B7CCE" w:rsidRDefault="00F31E9B">
      <w:pPr>
        <w:pStyle w:val="Heading2"/>
      </w:pPr>
      <w:bookmarkStart w:id="0" w:name="peer-graded-assignment-regression-models"/>
      <w:bookmarkEnd w:id="0"/>
      <w:r>
        <w:t>Peer-graded Assignment: Regression Models Course Project</w:t>
      </w:r>
    </w:p>
    <w:p w:rsidR="004B7CCE" w:rsidRDefault="00F31E9B">
      <w:pPr>
        <w:pStyle w:val="Heading3"/>
      </w:pPr>
      <w:bookmarkStart w:id="1" w:name="executivy-summary"/>
      <w:bookmarkEnd w:id="1"/>
      <w:r>
        <w:t>Execut</w:t>
      </w:r>
      <w:r w:rsidR="00BA403F">
        <w:t>ive</w:t>
      </w:r>
      <w:r>
        <w:t xml:space="preserve"> summary</w:t>
      </w:r>
    </w:p>
    <w:p w:rsidR="004B7CCE" w:rsidRDefault="00F31E9B">
      <w:pPr>
        <w:pStyle w:val="FirstParagraph"/>
      </w:pPr>
      <w:r>
        <w:t>The main objective of this projet is to apply the regressions model to answer the following questions :</w:t>
      </w:r>
    </w:p>
    <w:p w:rsidR="004B7CCE" w:rsidRDefault="00F31E9B">
      <w:pPr>
        <w:pStyle w:val="Compact"/>
        <w:numPr>
          <w:ilvl w:val="0"/>
          <w:numId w:val="3"/>
        </w:numPr>
      </w:pPr>
      <w:r>
        <w:t>“Is an automatic or manual transmission better for MPG”?</w:t>
      </w:r>
    </w:p>
    <w:p w:rsidR="004B7CCE" w:rsidRDefault="00F31E9B">
      <w:pPr>
        <w:pStyle w:val="Compact"/>
        <w:numPr>
          <w:ilvl w:val="0"/>
          <w:numId w:val="3"/>
        </w:numPr>
      </w:pPr>
      <w:r>
        <w:t>“Quantify the MPG difference between automatic and manual transmissions” ?</w:t>
      </w:r>
    </w:p>
    <w:p w:rsidR="004B7CCE" w:rsidRDefault="00F31E9B">
      <w:pPr>
        <w:pStyle w:val="FirstParagraph"/>
      </w:pPr>
      <w:r>
        <w:t>Using exploratory da</w:t>
      </w:r>
      <w:r>
        <w:t>ta anlysis the difference between automatic and manual transmission cars was evident. Furthermore a t test was perfomed for the two groups showing a significant difference between the groups, showing the automatic cats achived less MPG than manual cars.</w:t>
      </w:r>
    </w:p>
    <w:p w:rsidR="004B7CCE" w:rsidRDefault="00F31E9B">
      <w:pPr>
        <w:pStyle w:val="BodyText"/>
      </w:pPr>
      <w:r>
        <w:t>Fo</w:t>
      </w:r>
      <w:r>
        <w:t>r quantifiy the difference a linear regrtession model was used. Thre models were tested with differente explanatory variables. With the best model it was determined that to have a manual transmission increase 1.63 MPG when all the other variable are held c</w:t>
      </w:r>
      <w:r>
        <w:t>onstant.</w:t>
      </w:r>
    </w:p>
    <w:p w:rsidR="004B7CCE" w:rsidRDefault="00F31E9B">
      <w:pPr>
        <w:pStyle w:val="Heading3"/>
      </w:pPr>
      <w:bookmarkStart w:id="2" w:name="exploratory-data-analysis"/>
      <w:bookmarkEnd w:id="2"/>
      <w:r>
        <w:t>Exploratory Data Analysis</w:t>
      </w:r>
    </w:p>
    <w:p w:rsidR="004B7CCE" w:rsidRDefault="00F31E9B">
      <w:pPr>
        <w:pStyle w:val="FirstParagraph"/>
      </w:pPr>
      <w:r>
        <w:t>The dataset is preload in Rstudio. The columns with categorical value were changd to factor using the mutate function.</w:t>
      </w:r>
    </w:p>
    <w:p w:rsidR="004B7CCE" w:rsidRDefault="00F31E9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4B7CCE" w:rsidRDefault="00F31E9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4B7CCE" w:rsidRDefault="00F31E9B">
      <w:pPr>
        <w:pStyle w:val="SourceCode"/>
      </w:pPr>
      <w:r>
        <w:rPr>
          <w:rStyle w:val="VerbatimChar"/>
        </w:rPr>
        <w:t>## The following objects are masked from 'package:sta</w:t>
      </w:r>
      <w:r>
        <w:rPr>
          <w:rStyle w:val="VerbatimChar"/>
        </w:rPr>
        <w:t>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B7CCE" w:rsidRDefault="00F31E9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4B7CCE" w:rsidRDefault="00F31E9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plot2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4B7CCE" w:rsidRDefault="00F31E9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4B7CCE" w:rsidRDefault="00F31E9B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4B7CCE" w:rsidRDefault="00F31E9B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yl"</w:t>
      </w:r>
      <w:r>
        <w:rPr>
          <w:rStyle w:val="NormalTok"/>
        </w:rPr>
        <w:t>,</w:t>
      </w:r>
      <w:r>
        <w:rPr>
          <w:rStyle w:val="StringTok"/>
        </w:rPr>
        <w:t>"gear"</w:t>
      </w:r>
      <w:r>
        <w:rPr>
          <w:rStyle w:val="NormalTok"/>
        </w:rPr>
        <w:t>,</w:t>
      </w:r>
      <w:r>
        <w:rPr>
          <w:rStyle w:val="StringTok"/>
        </w:rPr>
        <w:t>"carb"</w:t>
      </w:r>
      <w:r>
        <w:rPr>
          <w:rStyle w:val="NormalTok"/>
        </w:rPr>
        <w:t>,</w:t>
      </w:r>
      <w:r>
        <w:rPr>
          <w:rStyle w:val="StringTok"/>
        </w:rPr>
        <w:t>"am"</w:t>
      </w:r>
      <w:r>
        <w:rPr>
          <w:rStyle w:val="NormalTok"/>
        </w:rPr>
        <w:t>,</w:t>
      </w:r>
      <w:r>
        <w:rPr>
          <w:rStyle w:val="StringTok"/>
        </w:rPr>
        <w:t>"vs"</w:t>
      </w:r>
      <w:r>
        <w:rPr>
          <w:rStyle w:val="NormalTok"/>
        </w:rPr>
        <w:t>), as.factor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m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utomatic=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DataTypeTok"/>
        </w:rPr>
        <w:t>manual=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:rsidR="004B7CCE" w:rsidRDefault="00F31E9B">
      <w:pPr>
        <w:pStyle w:val="FirstParagraph"/>
      </w:pPr>
      <w:r>
        <w:t>A serie of plots using ggpairs and gplot were done to see the relationship between MPG and the varaible (see APEENDIX)</w:t>
      </w:r>
    </w:p>
    <w:p w:rsidR="004B7CCE" w:rsidRDefault="00F31E9B">
      <w:pPr>
        <w:pStyle w:val="BodyText"/>
      </w:pPr>
      <w:r>
        <w:t>The first exploration indicates that manual cars yield higher MPG.</w:t>
      </w:r>
    </w:p>
    <w:p w:rsidR="004B7CCE" w:rsidRDefault="00F31E9B">
      <w:pPr>
        <w:pStyle w:val="Heading3"/>
      </w:pPr>
      <w:bookmarkStart w:id="3" w:name="t-test"/>
      <w:bookmarkEnd w:id="3"/>
      <w:r>
        <w:t>T-Test</w:t>
      </w:r>
    </w:p>
    <w:p w:rsidR="004B7CCE" w:rsidRDefault="00F31E9B">
      <w:pPr>
        <w:pStyle w:val="FirstParagraph"/>
      </w:pPr>
      <w:r>
        <w:t xml:space="preserve">In order to perform a t-test the data was divided depending on </w:t>
      </w:r>
      <w:r>
        <w:t>the type of transmission. Then the t.test function was performed:</w:t>
      </w:r>
    </w:p>
    <w:p w:rsidR="004B7CCE" w:rsidRDefault="00F31E9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automatic</w:t>
      </w:r>
      <w:r>
        <w:rPr>
          <w:rStyle w:val="OperatorTok"/>
        </w:rPr>
        <w:t>$</w:t>
      </w:r>
      <w:r>
        <w:rPr>
          <w:rStyle w:val="NormalTok"/>
        </w:rPr>
        <w:t>mpg,manual</w:t>
      </w:r>
      <w:r>
        <w:rPr>
          <w:rStyle w:val="OperatorTok"/>
        </w:rPr>
        <w:t>$</w:t>
      </w:r>
      <w:r>
        <w:rPr>
          <w:rStyle w:val="NormalTok"/>
        </w:rPr>
        <w:t>mpg,</w:t>
      </w:r>
      <w:r>
        <w:rPr>
          <w:rStyle w:val="DataTypeTok"/>
        </w:rPr>
        <w:t>pair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4B7CCE" w:rsidRDefault="00F31E9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utomatic$mpg and manual$mpg</w:t>
      </w:r>
      <w:r>
        <w:br/>
      </w:r>
      <w:r>
        <w:rPr>
          <w:rStyle w:val="VerbatimChar"/>
        </w:rPr>
        <w:t>## t = -3.7671, df = 18.332, p-value = 0.001374</w:t>
      </w:r>
      <w:r>
        <w:br/>
      </w:r>
      <w:r>
        <w:rPr>
          <w:rStyle w:val="VerbatimChar"/>
        </w:rPr>
        <w:t>## alternative hypo</w:t>
      </w:r>
      <w:r>
        <w:rPr>
          <w:rStyle w:val="VerbatimChar"/>
        </w:rPr>
        <w:t>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280194  -3.20968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17.14737  24.39231</w:t>
      </w:r>
    </w:p>
    <w:p w:rsidR="004B7CCE" w:rsidRDefault="00F31E9B">
      <w:pPr>
        <w:pStyle w:val="FirstParagraph"/>
      </w:pPr>
      <w:r>
        <w:t>As can be seen there is a significant diffrente with a lower mean for automa</w:t>
      </w:r>
      <w:r>
        <w:t>tic cars. The interval confidence does not contain 0 and p value is lowwer than 0.05</w:t>
      </w:r>
    </w:p>
    <w:p w:rsidR="004B7CCE" w:rsidRDefault="00F31E9B">
      <w:pPr>
        <w:pStyle w:val="Heading3"/>
      </w:pPr>
      <w:bookmarkStart w:id="4" w:name="regression-models"/>
      <w:bookmarkEnd w:id="4"/>
      <w:r>
        <w:t>Regression models</w:t>
      </w:r>
    </w:p>
    <w:p w:rsidR="004B7CCE" w:rsidRDefault="00F31E9B">
      <w:pPr>
        <w:pStyle w:val="FirstParagraph"/>
      </w:pPr>
      <w:r>
        <w:t>In order to quantify the difference between automatic and manual transmissions three linear models were used.</w:t>
      </w:r>
    </w:p>
    <w:p w:rsidR="004B7CCE" w:rsidRDefault="00F31E9B">
      <w:pPr>
        <w:pStyle w:val="Heading4"/>
      </w:pPr>
      <w:bookmarkStart w:id="5" w:name="model-1"/>
      <w:bookmarkEnd w:id="5"/>
      <w:r>
        <w:t>Model 1</w:t>
      </w:r>
    </w:p>
    <w:p w:rsidR="004B7CCE" w:rsidRDefault="00F31E9B">
      <w:pPr>
        <w:pStyle w:val="FirstParagraph"/>
      </w:pPr>
      <w:r>
        <w:t>Model 1 just consider the type of tranmission (am) as explanatory varaible</w:t>
      </w:r>
    </w:p>
    <w:p w:rsidR="004B7CCE" w:rsidRDefault="00F31E9B">
      <w:pPr>
        <w:pStyle w:val="SourceCode"/>
      </w:pPr>
      <w:r>
        <w:rPr>
          <w:rStyle w:val="VerbatimChar"/>
        </w:rPr>
        <w:t>##              Estimate Std. Error   t value     Pr(&gt;|t|)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17.147368   1.124603 15.247492 1.133983e-15</w:t>
      </w:r>
      <w:r>
        <w:br/>
      </w:r>
      <w:r>
        <w:rPr>
          <w:rStyle w:val="VerbatimChar"/>
        </w:rPr>
        <w:t>## ammanual     7.244939   1.764422  4.106127 2.850207e-04</w:t>
      </w:r>
    </w:p>
    <w:p w:rsidR="004B7CCE" w:rsidRDefault="00F31E9B">
      <w:pPr>
        <w:pStyle w:val="FirstParagraph"/>
      </w:pPr>
      <w:r>
        <w:t xml:space="preserve">The coefficient of the am variable indicates that the use of manual transmission increase 7.245 MPG, However, the R-squared is low indicating </w:t>
      </w:r>
      <w:r>
        <w:t>the change in transmission can just explain 35.9% the variation of the MPG.</w:t>
      </w:r>
    </w:p>
    <w:p w:rsidR="004B7CCE" w:rsidRDefault="00F31E9B">
      <w:pPr>
        <w:pStyle w:val="Heading4"/>
      </w:pPr>
      <w:bookmarkStart w:id="6" w:name="model2"/>
      <w:bookmarkEnd w:id="6"/>
      <w:r>
        <w:lastRenderedPageBreak/>
        <w:t>Model2</w:t>
      </w:r>
    </w:p>
    <w:p w:rsidR="004B7CCE" w:rsidRDefault="00F31E9B">
      <w:pPr>
        <w:pStyle w:val="FirstParagraph"/>
      </w:pPr>
      <w:r>
        <w:t>The model 2 take in consideration the variable that seem to have influence according to the pair plot from the EDA:</w:t>
      </w:r>
    </w:p>
    <w:p w:rsidR="004B7CCE" w:rsidRDefault="00F31E9B">
      <w:pPr>
        <w:pStyle w:val="SourceCode"/>
      </w:pPr>
      <w:r>
        <w:rPr>
          <w:rStyle w:val="VerbatimChar"/>
        </w:rPr>
        <w:t>##                Estimate  Std. Error   t value     Pr(&gt;</w:t>
      </w:r>
      <w:r>
        <w:rPr>
          <w:rStyle w:val="VerbatimChar"/>
        </w:rPr>
        <w:t>|t|)</w:t>
      </w:r>
      <w:r>
        <w:br/>
      </w:r>
      <w:r>
        <w:rPr>
          <w:rStyle w:val="VerbatimChar"/>
        </w:rPr>
        <w:t>## (Intercept) 30.02707736 6.185177080  4.854684 4.500893e-05</w:t>
      </w:r>
      <w:r>
        <w:br/>
      </w:r>
      <w:r>
        <w:rPr>
          <w:rStyle w:val="VerbatimChar"/>
        </w:rPr>
        <w:t>## hp          -0.03637325 0.009814491 -3.706076 9.579590e-04</w:t>
      </w:r>
      <w:r>
        <w:br/>
      </w:r>
      <w:r>
        <w:rPr>
          <w:rStyle w:val="VerbatimChar"/>
        </w:rPr>
        <w:t>## drat         0.98101801 1.377101246  0.712379 4.823413e-01</w:t>
      </w:r>
      <w:r>
        <w:br/>
      </w:r>
      <w:r>
        <w:rPr>
          <w:rStyle w:val="VerbatimChar"/>
        </w:rPr>
        <w:t>## ammanual     1.57852084 1.559281497  1.012339 3.203628e-0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t          -2.72609168 0.937791027 -2.906929 7.209042e-03</w:t>
      </w:r>
    </w:p>
    <w:p w:rsidR="004B7CCE" w:rsidRDefault="00F31E9B">
      <w:pPr>
        <w:pStyle w:val="FirstParagraph"/>
      </w:pPr>
      <w:r>
        <w:t>The R-square for this model is 0.8428 with Adjusted R-squared : 0.8196. This indicates a better model. The residual plot are distributed around 0 which indicates a good fitting model.</w:t>
      </w:r>
    </w:p>
    <w:p w:rsidR="004B7CCE" w:rsidRDefault="00F31E9B">
      <w:pPr>
        <w:pStyle w:val="Heading3"/>
      </w:pPr>
      <w:bookmarkStart w:id="7" w:name="model3"/>
      <w:bookmarkEnd w:id="7"/>
      <w:r>
        <w:t>Model3</w:t>
      </w:r>
    </w:p>
    <w:p w:rsidR="004B7CCE" w:rsidRDefault="00F31E9B">
      <w:pPr>
        <w:pStyle w:val="FirstParagraph"/>
      </w:pPr>
      <w:r>
        <w:t>Finlal</w:t>
      </w:r>
      <w:r>
        <w:t>y model 3 take in considreation all the variables</w:t>
      </w:r>
    </w:p>
    <w:p w:rsidR="004B7CCE" w:rsidRDefault="00F31E9B">
      <w:pPr>
        <w:pStyle w:val="SourceCode"/>
      </w:pPr>
      <w:r>
        <w:rPr>
          <w:rStyle w:val="NormalTok"/>
        </w:rPr>
        <w:t>model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 data)</w:t>
      </w:r>
    </w:p>
    <w:p w:rsidR="004B7CCE" w:rsidRDefault="00F31E9B">
      <w:pPr>
        <w:pStyle w:val="FirstParagraph"/>
      </w:pPr>
      <w:r>
        <w:t>The R-square for this model is 0.8931, but an Adjusted R-squared : 0.779. This is an indication of overfitting of the model. Finally we can compare between the models using the anova anlysis:</w:t>
      </w:r>
    </w:p>
    <w:p w:rsidR="004B7CCE" w:rsidRDefault="00F31E9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1,model2,model3)</w:t>
      </w:r>
    </w:p>
    <w:p w:rsidR="004B7CCE" w:rsidRDefault="00F31E9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odel 1: mpg ~ am</w:t>
      </w:r>
      <w:r>
        <w:br/>
      </w:r>
      <w:r>
        <w:rPr>
          <w:rStyle w:val="VerbatimChar"/>
        </w:rPr>
        <w:t>## Model 2: mpg ~ hp + drat + am + wt</w:t>
      </w:r>
      <w:r>
        <w:br/>
      </w:r>
      <w:r>
        <w:rPr>
          <w:rStyle w:val="VerbatimChar"/>
        </w:rPr>
        <w:t>## Model 3: mpg ~ cyl + disp + hp + drat + wt + qsec + vs + am + gear + carb</w:t>
      </w:r>
      <w:r>
        <w:br/>
      </w:r>
      <w:r>
        <w:rPr>
          <w:rStyle w:val="VerbatimChar"/>
        </w:rPr>
        <w:t xml:space="preserve">##   Res.Df    RSS Df Sum of Sq       F    Pr(&gt;F)    </w:t>
      </w:r>
      <w:r>
        <w:br/>
      </w:r>
      <w:r>
        <w:rPr>
          <w:rStyle w:val="VerbatimChar"/>
        </w:rPr>
        <w:t xml:space="preserve">## 1     30 720.90                                   </w:t>
      </w:r>
      <w:r>
        <w:br/>
      </w:r>
      <w:r>
        <w:rPr>
          <w:rStyle w:val="VerbatimChar"/>
        </w:rPr>
        <w:t>## 2     27 17</w:t>
      </w:r>
      <w:r>
        <w:rPr>
          <w:rStyle w:val="VerbatimChar"/>
        </w:rPr>
        <w:t>6.96  3    543.93 22.5880 8.124e-06 ***</w:t>
      </w:r>
      <w:r>
        <w:br/>
      </w:r>
      <w:r>
        <w:rPr>
          <w:rStyle w:val="VerbatimChar"/>
        </w:rPr>
        <w:t xml:space="preserve">## 3     15 120.40 12     56.56  0.5872     0.82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B7CCE" w:rsidRDefault="00F31E9B">
      <w:pPr>
        <w:pStyle w:val="FirstParagraph"/>
      </w:pPr>
      <w:r>
        <w:t>From this results we can conclude there is not need to add all the variables in model 3 s</w:t>
      </w:r>
      <w:r>
        <w:t>ince there is not significant difference in the predections. However in comparison with model 1, model 2 does a significant better job (p-value lower than 0.05).</w:t>
      </w:r>
    </w:p>
    <w:p w:rsidR="00BA403F" w:rsidRDefault="00BA403F">
      <w:pPr>
        <w:pStyle w:val="Heading3"/>
      </w:pPr>
      <w:bookmarkStart w:id="8" w:name="appendix"/>
      <w:bookmarkEnd w:id="8"/>
    </w:p>
    <w:p w:rsidR="00BA403F" w:rsidRDefault="00BA403F">
      <w:pPr>
        <w:pStyle w:val="Heading3"/>
      </w:pPr>
      <w:bookmarkStart w:id="9" w:name="_GoBack"/>
      <w:bookmarkEnd w:id="9"/>
    </w:p>
    <w:p w:rsidR="004B7CCE" w:rsidRDefault="00F31E9B">
      <w:pPr>
        <w:pStyle w:val="Heading3"/>
      </w:pPr>
      <w:r>
        <w:t>APPENDIX</w:t>
      </w:r>
    </w:p>
    <w:p w:rsidR="004B7CCE" w:rsidRDefault="00F31E9B">
      <w:pPr>
        <w:pStyle w:val="FirstParagraph"/>
      </w:pPr>
      <w:r>
        <w:t>GRID PLOTS</w:t>
      </w:r>
    </w:p>
    <w:p w:rsidR="004B7CCE" w:rsidRDefault="00F31E9B">
      <w:pPr>
        <w:pStyle w:val="SourceCode"/>
      </w:pPr>
      <w:r>
        <w:rPr>
          <w:rStyle w:val="KeywordTok"/>
        </w:rPr>
        <w:lastRenderedPageBreak/>
        <w:t>ggpairs</w:t>
      </w:r>
      <w:r>
        <w:rPr>
          <w:rStyle w:val="NormalTok"/>
        </w:rPr>
        <w:t>(mtcars)</w:t>
      </w:r>
    </w:p>
    <w:p w:rsidR="004B7CCE" w:rsidRDefault="00F31E9B">
      <w:pPr>
        <w:pStyle w:val="FirstParagraph"/>
      </w:pPr>
      <w:r>
        <w:rPr>
          <w:noProof/>
        </w:rPr>
        <w:drawing>
          <wp:inline distT="0" distB="0" distL="0" distR="0">
            <wp:extent cx="4468238" cy="2996119"/>
            <wp:effectExtent l="0" t="0" r="2540" b="127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RegressionModel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465" cy="301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7CCE" w:rsidRDefault="00F31E9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am, </w:t>
      </w:r>
      <w:r>
        <w:rPr>
          <w:rStyle w:val="DataTypeTok"/>
        </w:rPr>
        <w:t>x =</w:t>
      </w:r>
      <w:r>
        <w:rPr>
          <w:rStyle w:val="NormalTok"/>
        </w:rPr>
        <w:t xml:space="preserve"> mpg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4B7CCE" w:rsidRDefault="00F31E9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RegressionModel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403F" w:rsidRDefault="00BA403F">
      <w:pPr>
        <w:pStyle w:val="BodyText"/>
      </w:pPr>
    </w:p>
    <w:p w:rsidR="004B7CCE" w:rsidRDefault="00F31E9B">
      <w:pPr>
        <w:pStyle w:val="BodyText"/>
      </w:pPr>
      <w:r>
        <w:t>MEAN MPG FOR DIFFERENT TYPE OF TRANSMISSION</w:t>
      </w:r>
    </w:p>
    <w:p w:rsidR="004B7CCE" w:rsidRDefault="00F31E9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m, </w:t>
      </w:r>
      <w:r>
        <w:rPr>
          <w:rStyle w:val="DataTypeTok"/>
        </w:rPr>
        <w:t>y =</w:t>
      </w:r>
      <w:r>
        <w:rPr>
          <w:rStyle w:val="NormalTok"/>
        </w:rPr>
        <w:t xml:space="preserve"> mpg,</w:t>
      </w:r>
      <w:r>
        <w:rPr>
          <w:rStyle w:val="DataTypeTok"/>
        </w:rPr>
        <w:t>fill=</w:t>
      </w:r>
      <w:r>
        <w:rPr>
          <w:rStyle w:val="NormalTok"/>
        </w:rPr>
        <w:t>am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4B7CCE" w:rsidRDefault="00F31E9B">
      <w:pPr>
        <w:pStyle w:val="FirstParagraph"/>
      </w:pPr>
      <w:r>
        <w:rPr>
          <w:noProof/>
        </w:rPr>
        <w:drawing>
          <wp:inline distT="0" distB="0" distL="0" distR="0">
            <wp:extent cx="4059677" cy="2538919"/>
            <wp:effectExtent l="0" t="0" r="4445" b="127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RegressionModels_files/figure-docx/echo-TRU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811" cy="254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7CCE" w:rsidRDefault="00F31E9B">
      <w:pPr>
        <w:pStyle w:val="BodyText"/>
      </w:pPr>
      <w:r>
        <w:t>REISIDUAL PLOT FOR MODEL 2</w:t>
      </w:r>
    </w:p>
    <w:p w:rsidR="004B7CCE" w:rsidRDefault="00F31E9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2), </w:t>
      </w:r>
      <w:r>
        <w:rPr>
          <w:rStyle w:val="KeywordTok"/>
        </w:rPr>
        <w:t>resid</w:t>
      </w:r>
      <w:r>
        <w:rPr>
          <w:rStyle w:val="NormalTok"/>
        </w:rPr>
        <w:t>(model2))</w:t>
      </w:r>
    </w:p>
    <w:p w:rsidR="004B7CCE" w:rsidRDefault="00F31E9B">
      <w:pPr>
        <w:pStyle w:val="FirstParagraph"/>
      </w:pPr>
      <w:r>
        <w:rPr>
          <w:noProof/>
        </w:rPr>
        <w:drawing>
          <wp:inline distT="0" distB="0" distL="0" distR="0">
            <wp:extent cx="4769796" cy="3501957"/>
            <wp:effectExtent l="0" t="0" r="5715" b="381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RegressionModel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294" cy="351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B7C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1E9B" w:rsidRDefault="00F31E9B">
      <w:pPr>
        <w:spacing w:after="0"/>
      </w:pPr>
      <w:r>
        <w:separator/>
      </w:r>
    </w:p>
  </w:endnote>
  <w:endnote w:type="continuationSeparator" w:id="0">
    <w:p w:rsidR="00F31E9B" w:rsidRDefault="00F31E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1E9B" w:rsidRDefault="00F31E9B">
      <w:r>
        <w:separator/>
      </w:r>
    </w:p>
  </w:footnote>
  <w:footnote w:type="continuationSeparator" w:id="0">
    <w:p w:rsidR="00F31E9B" w:rsidRDefault="00F31E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84A4F4E"/>
    <w:multiLevelType w:val="multilevel"/>
    <w:tmpl w:val="4B486C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EEA456"/>
    <w:multiLevelType w:val="multilevel"/>
    <w:tmpl w:val="3DC8B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EE6A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B7CCE"/>
    <w:rsid w:val="004E29B3"/>
    <w:rsid w:val="00590D07"/>
    <w:rsid w:val="005A5995"/>
    <w:rsid w:val="00784D58"/>
    <w:rsid w:val="008D6863"/>
    <w:rsid w:val="00B86B75"/>
    <w:rsid w:val="00BA403F"/>
    <w:rsid w:val="00BC48D5"/>
    <w:rsid w:val="00C36279"/>
    <w:rsid w:val="00E315A3"/>
    <w:rsid w:val="00F31E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46988E"/>
  <w15:docId w15:val="{42D69EC3-24D7-6E4E-A270-B3B80A3ED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5A5995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A599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45</Words>
  <Characters>4252</Characters>
  <Application>Microsoft Office Word</Application>
  <DocSecurity>0</DocSecurity>
  <Lines>35</Lines>
  <Paragraphs>9</Paragraphs>
  <ScaleCrop>false</ScaleCrop>
  <Company/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RegressionModels</dc:title>
  <dc:creator>Alejandro Coy</dc:creator>
  <cp:lastModifiedBy>Alejandro Coy</cp:lastModifiedBy>
  <cp:revision>3</cp:revision>
  <dcterms:created xsi:type="dcterms:W3CDTF">2019-02-23T20:48:00Z</dcterms:created>
  <dcterms:modified xsi:type="dcterms:W3CDTF">2019-02-23T20:48:00Z</dcterms:modified>
</cp:coreProperties>
</file>